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eetkatablice"/>
        <w:tblpPr w:leftFromText="180" w:rightFromText="180" w:vertAnchor="text" w:horzAnchor="margin" w:tblpY="2345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047C9" w:rsidRPr="00ED3C6B" w:rsidTr="00042A5C">
        <w:tc>
          <w:tcPr>
            <w:tcW w:w="10485" w:type="dxa"/>
          </w:tcPr>
          <w:p w:rsidR="00B71971" w:rsidRPr="00596A03" w:rsidRDefault="002F61AE" w:rsidP="00596A03">
            <w:pPr>
              <w:spacing w:line="288" w:lineRule="auto"/>
              <w:jc w:val="center"/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</w:pPr>
            <w:r w:rsidRPr="00596A03"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>Upitnik za korisnike</w:t>
            </w:r>
            <w:r w:rsidR="00023ADE" w:rsidRPr="00596A03"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 xml:space="preserve"> </w:t>
            </w:r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Ime i prezime korisnika:</w:t>
            </w:r>
          </w:p>
          <w:p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Adresa:</w:t>
            </w:r>
          </w:p>
          <w:p w:rsidR="002F61AE" w:rsidRPr="00D471AA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Broj telefona:</w:t>
            </w:r>
          </w:p>
        </w:tc>
      </w:tr>
    </w:tbl>
    <w:p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:rsidR="00B767CE" w:rsidRPr="0030570F" w:rsidRDefault="0030570F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 w:rsidRPr="00115002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</w:p>
    <w:p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Svijetlareetkatablice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:rsidTr="00D471AA">
        <w:trPr>
          <w:trHeight w:val="312"/>
        </w:trPr>
        <w:tc>
          <w:tcPr>
            <w:tcW w:w="10689" w:type="dxa"/>
            <w:gridSpan w:val="5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</w:tcPr>
          <w:p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Svijetlareetkatablice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:rsidTr="00D471AA">
        <w:trPr>
          <w:trHeight w:val="307"/>
        </w:trPr>
        <w:tc>
          <w:tcPr>
            <w:tcW w:w="10727" w:type="dxa"/>
            <w:gridSpan w:val="4"/>
          </w:tcPr>
          <w:p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5539F" w:rsidRDefault="00B5539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5539F" w:rsidRDefault="00B5539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6D2DB5" w:rsidRDefault="006D2DB5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B2612D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30570F" w:rsidRPr="00D471AA" w:rsidRDefault="0030570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5392"/>
        <w:gridCol w:w="2343"/>
        <w:gridCol w:w="2800"/>
      </w:tblGrid>
      <w:tr w:rsidR="00D35054" w:rsidRPr="00D471AA" w:rsidTr="00042A5C">
        <w:trPr>
          <w:trHeight w:val="333"/>
        </w:trPr>
        <w:tc>
          <w:tcPr>
            <w:tcW w:w="10535" w:type="dxa"/>
            <w:gridSpan w:val="3"/>
          </w:tcPr>
          <w:p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lastRenderedPageBreak/>
              <w:t>POD</w:t>
            </w:r>
            <w:r w:rsidR="00B5539F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ACI O POLJOPRIVREDNOM GOSPODARSTVU</w:t>
            </w:r>
          </w:p>
        </w:tc>
      </w:tr>
      <w:tr w:rsidR="00C45A13" w:rsidRPr="00D471AA" w:rsidTr="00ED3C6B">
        <w:trPr>
          <w:trHeight w:val="33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800" w:type="dxa"/>
          </w:tcPr>
          <w:p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:rsidTr="00ED3C6B">
        <w:trPr>
          <w:trHeight w:val="333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3" w:type="dxa"/>
            <w:gridSpan w:val="2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115002" w:rsidTr="00ED3C6B">
        <w:trPr>
          <w:trHeight w:val="1358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ljekovito bilje  </w:t>
            </w:r>
            <w:bookmarkStart w:id="0" w:name="_GoBack"/>
            <w:bookmarkEnd w:id="0"/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– gljivarstvo                   - cvjećarstvo</w:t>
            </w:r>
          </w:p>
        </w:tc>
      </w:tr>
      <w:tr w:rsidR="005A7538" w:rsidRPr="00D471AA" w:rsidTr="00ED3C6B">
        <w:trPr>
          <w:trHeight w:val="1290"/>
        </w:trPr>
        <w:tc>
          <w:tcPr>
            <w:tcW w:w="5392" w:type="dxa"/>
          </w:tcPr>
          <w:p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115002" w:rsidTr="00ED3C6B">
        <w:trPr>
          <w:trHeight w:val="1558"/>
        </w:trPr>
        <w:tc>
          <w:tcPr>
            <w:tcW w:w="5392" w:type="dxa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115002" w:rsidTr="00ED3C6B">
        <w:trPr>
          <w:trHeight w:val="333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na kućnom pragu     - pijaca                  - otkupljivač</w:t>
            </w:r>
          </w:p>
        </w:tc>
      </w:tr>
      <w:tr w:rsidR="00D35054" w:rsidRPr="00115002" w:rsidTr="00ED3C6B">
        <w:trPr>
          <w:trHeight w:val="601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3" w:type="dxa"/>
            <w:gridSpan w:val="2"/>
          </w:tcPr>
          <w:p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95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u ste zaradu ostvarili na godišnjem nivou prodajom prerađevina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667"/>
        </w:trPr>
        <w:tc>
          <w:tcPr>
            <w:tcW w:w="5392" w:type="dxa"/>
          </w:tcPr>
          <w:p w:rsidR="009678CF" w:rsidRPr="00D471AA" w:rsidRDefault="009678CF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Koliko u procentima proizvedenih proizvoda ste prodavali a koliko ste konzumirali za potrebe porodice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115002" w:rsidTr="00ED3C6B">
        <w:trPr>
          <w:trHeight w:val="623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01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?</w:t>
            </w:r>
          </w:p>
          <w:p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štala, sušara,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67"/>
        </w:trPr>
        <w:tc>
          <w:tcPr>
            <w:tcW w:w="5392" w:type="dxa"/>
          </w:tcPr>
          <w:p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Šta Vam je najpotrebnije za unaprijeđenje poljoprivredne proizvodnje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115002" w:rsidTr="00ED3C6B">
        <w:trPr>
          <w:trHeight w:val="333"/>
        </w:trPr>
        <w:tc>
          <w:tcPr>
            <w:tcW w:w="5392" w:type="dxa"/>
          </w:tcPr>
          <w:p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od kada?</w:t>
            </w:r>
          </w:p>
        </w:tc>
        <w:tc>
          <w:tcPr>
            <w:tcW w:w="5143" w:type="dxa"/>
            <w:gridSpan w:val="2"/>
            <w:vAlign w:val="center"/>
          </w:tcPr>
          <w:p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m proizvodnjom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 dugo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 xml:space="preserve">Da li trenutno posjedujete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plastenik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vadrat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Koji su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najčešći problem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sa kojima ste se susretali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plastenik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333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proizvode ste proizvodili i koliko prosječno po jednoj sezoni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115002" w:rsidTr="00ED3C6B">
        <w:trPr>
          <w:trHeight w:val="667"/>
        </w:trPr>
        <w:tc>
          <w:tcPr>
            <w:tcW w:w="5392" w:type="dxa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667"/>
        </w:trPr>
        <w:tc>
          <w:tcPr>
            <w:tcW w:w="5392" w:type="dxa"/>
          </w:tcPr>
          <w:p w:rsidR="009678CF" w:rsidRPr="00D471AA" w:rsidRDefault="009678CF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Koliko u procentima proizvedenih proizvoda ste prodavali a koliko ste konzumirali za potrebe porodice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115002" w:rsidTr="00ED3C6B">
        <w:trPr>
          <w:trHeight w:val="333"/>
        </w:trPr>
        <w:tc>
          <w:tcPr>
            <w:tcW w:w="5392" w:type="dxa"/>
          </w:tcPr>
          <w:p w:rsidR="009678CF" w:rsidRPr="00D471AA" w:rsidRDefault="009678CF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j proizvodnj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narednih 5 godina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Reetkatablice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:rsidTr="0082134C">
        <w:tc>
          <w:tcPr>
            <w:tcW w:w="10790" w:type="dxa"/>
            <w:tcBorders>
              <w:top w:val="nil"/>
            </w:tcBorders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Reetkatablice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79C" w:rsidRDefault="00CE679C" w:rsidP="005B2718">
      <w:pPr>
        <w:spacing w:after="0" w:line="240" w:lineRule="auto"/>
      </w:pPr>
      <w:r>
        <w:separator/>
      </w:r>
    </w:p>
  </w:endnote>
  <w:endnote w:type="continuationSeparator" w:id="0">
    <w:p w:rsidR="00CE679C" w:rsidRDefault="00CE679C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BB1" w:rsidRPr="001A1B31" w:rsidRDefault="00D35BB1" w:rsidP="00D35BB1">
    <w:pPr>
      <w:pStyle w:val="Podnoje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:rsidR="00D35BB1" w:rsidRDefault="00D35BB1" w:rsidP="00D35BB1">
    <w:pPr>
      <w:pStyle w:val="Podnoje"/>
      <w:rPr>
        <w:rFonts w:ascii="Verdana" w:hAnsi="Verdana" w:cs="Arial"/>
        <w:b/>
        <w:bCs/>
        <w:noProof/>
        <w:spacing w:val="-14"/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79C" w:rsidRDefault="00CE679C" w:rsidP="005B2718">
      <w:pPr>
        <w:spacing w:after="0" w:line="240" w:lineRule="auto"/>
      </w:pPr>
      <w:r>
        <w:separator/>
      </w:r>
    </w:p>
  </w:footnote>
  <w:footnote w:type="continuationSeparator" w:id="0">
    <w:p w:rsidR="00CE679C" w:rsidRDefault="00CE679C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BB1" w:rsidRDefault="00D471AA" w:rsidP="00D35BB1">
    <w:pPr>
      <w:pStyle w:val="Zaglavlje"/>
      <w:tabs>
        <w:tab w:val="right" w:pos="9063"/>
      </w:tabs>
    </w:pPr>
    <w:r>
      <w:rPr>
        <w:noProof/>
        <w:lang w:val="hr-HR" w:eastAsia="hr-HR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6EBED1F" wp14:editId="23F46860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EBED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" stroked="f">
              <v:textbox>
                <w:txbxContent>
                  <w:p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:rsidR="005D7A83" w:rsidRDefault="005D7A83" w:rsidP="00D35BB1">
    <w:pPr>
      <w:pStyle w:val="Zaglavlje"/>
    </w:pPr>
    <w:r>
      <w:tab/>
    </w:r>
    <w:r>
      <w:tab/>
    </w:r>
  </w:p>
  <w:p w:rsidR="005D7A83" w:rsidRDefault="005D7A83" w:rsidP="005B2718">
    <w:pPr>
      <w:pStyle w:val="Zaglavlj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3091A"/>
    <w:rsid w:val="00042A5C"/>
    <w:rsid w:val="00055287"/>
    <w:rsid w:val="00096DFE"/>
    <w:rsid w:val="000D626B"/>
    <w:rsid w:val="00115002"/>
    <w:rsid w:val="00197B6F"/>
    <w:rsid w:val="00215655"/>
    <w:rsid w:val="002A4509"/>
    <w:rsid w:val="002B762D"/>
    <w:rsid w:val="002F61AE"/>
    <w:rsid w:val="0030570F"/>
    <w:rsid w:val="003064B3"/>
    <w:rsid w:val="0035771C"/>
    <w:rsid w:val="003C2707"/>
    <w:rsid w:val="003C346D"/>
    <w:rsid w:val="003C61DA"/>
    <w:rsid w:val="003E4C45"/>
    <w:rsid w:val="003F2A38"/>
    <w:rsid w:val="00433E99"/>
    <w:rsid w:val="0046089F"/>
    <w:rsid w:val="004B2DF8"/>
    <w:rsid w:val="00596A03"/>
    <w:rsid w:val="005A7538"/>
    <w:rsid w:val="005B2718"/>
    <w:rsid w:val="005B29A5"/>
    <w:rsid w:val="005D7A83"/>
    <w:rsid w:val="006B393C"/>
    <w:rsid w:val="006D0136"/>
    <w:rsid w:val="006D0820"/>
    <w:rsid w:val="006D2DB5"/>
    <w:rsid w:val="006D4385"/>
    <w:rsid w:val="00703163"/>
    <w:rsid w:val="00756904"/>
    <w:rsid w:val="007712B4"/>
    <w:rsid w:val="007B7C91"/>
    <w:rsid w:val="0082134C"/>
    <w:rsid w:val="008D7EAF"/>
    <w:rsid w:val="00915881"/>
    <w:rsid w:val="00927CCC"/>
    <w:rsid w:val="009678CF"/>
    <w:rsid w:val="00972114"/>
    <w:rsid w:val="00A74F3E"/>
    <w:rsid w:val="00AA3C8D"/>
    <w:rsid w:val="00AB06F0"/>
    <w:rsid w:val="00AC0ACD"/>
    <w:rsid w:val="00B04CE2"/>
    <w:rsid w:val="00B2612D"/>
    <w:rsid w:val="00B46872"/>
    <w:rsid w:val="00B5539F"/>
    <w:rsid w:val="00B71971"/>
    <w:rsid w:val="00B767CE"/>
    <w:rsid w:val="00BF5074"/>
    <w:rsid w:val="00C45A13"/>
    <w:rsid w:val="00C7065E"/>
    <w:rsid w:val="00CE679C"/>
    <w:rsid w:val="00CE75FB"/>
    <w:rsid w:val="00D35054"/>
    <w:rsid w:val="00D35BB1"/>
    <w:rsid w:val="00D471AA"/>
    <w:rsid w:val="00DB35D7"/>
    <w:rsid w:val="00E11FE3"/>
    <w:rsid w:val="00E46DF2"/>
    <w:rsid w:val="00E90C4A"/>
    <w:rsid w:val="00ED3C6B"/>
    <w:rsid w:val="00F047C9"/>
    <w:rsid w:val="00F0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Naslov1">
    <w:name w:val="heading 1"/>
    <w:basedOn w:val="Normal"/>
    <w:next w:val="Normal"/>
    <w:link w:val="Naslov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B2718"/>
    <w:rPr>
      <w:lang w:val="en-GB"/>
    </w:rPr>
  </w:style>
  <w:style w:type="paragraph" w:styleId="Podnoje">
    <w:name w:val="footer"/>
    <w:basedOn w:val="Normal"/>
    <w:link w:val="Podnoje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B2718"/>
    <w:rPr>
      <w:lang w:val="en-GB"/>
    </w:rPr>
  </w:style>
  <w:style w:type="character" w:customStyle="1" w:styleId="Naslov1Char">
    <w:name w:val="Naslov 1 Char"/>
    <w:basedOn w:val="Zadanifontodlomka"/>
    <w:link w:val="Naslov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Naslov">
    <w:name w:val="Title"/>
    <w:basedOn w:val="Normal"/>
    <w:next w:val="Normal"/>
    <w:link w:val="Naslov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Char">
    <w:name w:val="Podnaslov Char"/>
    <w:basedOn w:val="Zadanifontodlomka"/>
    <w:link w:val="Podnaslov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Jakoisticanje">
    <w:name w:val="Intense Emphasis"/>
    <w:basedOn w:val="Zadanifontodlomka"/>
    <w:uiPriority w:val="21"/>
    <w:qFormat/>
    <w:rsid w:val="00972114"/>
    <w:rPr>
      <w:i/>
      <w:iCs/>
      <w:color w:val="5B9BD5" w:themeColor="accent1"/>
    </w:rPr>
  </w:style>
  <w:style w:type="character" w:styleId="Naglaeno">
    <w:name w:val="Strong"/>
    <w:basedOn w:val="Zadanifontodlomka"/>
    <w:uiPriority w:val="22"/>
    <w:qFormat/>
    <w:rsid w:val="00972114"/>
    <w:rPr>
      <w:b/>
      <w:bCs/>
    </w:rPr>
  </w:style>
  <w:style w:type="table" w:styleId="Reetkatablice">
    <w:name w:val="Table Grid"/>
    <w:basedOn w:val="Obinatablica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vijetlatablicareetke1-isticanje5">
    <w:name w:val="Grid Table 1 Light Accent 5"/>
    <w:basedOn w:val="Obinatablica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vijetlareetkatablice">
    <w:name w:val="Grid Table Light"/>
    <w:basedOn w:val="Obinatablica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lomakpopisa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562CEF-5963-4AC4-BF61-C03B152B0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51</Words>
  <Characters>3144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Korisnik</cp:lastModifiedBy>
  <cp:revision>8</cp:revision>
  <cp:lastPrinted>2021-12-23T07:26:00Z</cp:lastPrinted>
  <dcterms:created xsi:type="dcterms:W3CDTF">2023-06-20T11:24:00Z</dcterms:created>
  <dcterms:modified xsi:type="dcterms:W3CDTF">2023-09-20T06:53:00Z</dcterms:modified>
</cp:coreProperties>
</file>